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08CB53" w14:textId="412901EE" w:rsidR="000057E5" w:rsidRDefault="000057E5" w:rsidP="002B3FB2">
      <w:bookmarkStart w:id="0" w:name="_GoBack"/>
      <w:bookmarkEnd w:id="0"/>
      <w:r>
        <w:rPr>
          <w:rFonts w:hint="eastAsia"/>
        </w:rPr>
        <w:t>本书面向有一定编程基础的野生程序</w:t>
      </w:r>
      <w:proofErr w:type="gramStart"/>
      <w:r>
        <w:rPr>
          <w:rFonts w:hint="eastAsia"/>
        </w:rPr>
        <w:t>猿</w:t>
      </w:r>
      <w:proofErr w:type="gramEnd"/>
      <w:r>
        <w:rPr>
          <w:rFonts w:hint="eastAsia"/>
        </w:rPr>
        <w:t>食用,</w:t>
      </w:r>
    </w:p>
    <w:p w14:paraId="020A5DF4" w14:textId="4F3F8896" w:rsidR="00B37B2B" w:rsidRDefault="00B37B2B" w:rsidP="00B37B2B"/>
    <w:p w14:paraId="03CF814E" w14:textId="356D2371" w:rsidR="002B3FB2" w:rsidRDefault="002B3FB2" w:rsidP="002B3FB2">
      <w:r>
        <w:rPr>
          <w:rFonts w:hint="eastAsia"/>
        </w:rPr>
        <w:t>前言</w:t>
      </w:r>
    </w:p>
    <w:p w14:paraId="29E09785" w14:textId="57383084" w:rsidR="002B3FB2" w:rsidRDefault="002B3FB2" w:rsidP="002B3FB2"/>
    <w:p w14:paraId="2D494988" w14:textId="7F82D0FF" w:rsidR="002B3FB2" w:rsidRDefault="002B3FB2" w:rsidP="002B3FB2">
      <w:pPr>
        <w:rPr>
          <w:lang w:val="ru-RU"/>
        </w:rPr>
      </w:pPr>
      <w:r>
        <w:rPr>
          <w:rFonts w:hint="eastAsia"/>
        </w:rPr>
        <w:t xml:space="preserve">本书的灵感主要来源于 </w:t>
      </w:r>
      <w:proofErr w:type="spellStart"/>
      <w:r w:rsidRPr="002B3FB2">
        <w:t>lwjglbook</w:t>
      </w:r>
      <w:proofErr w:type="spellEnd"/>
      <w:r w:rsidRPr="002B3FB2">
        <w:t>-book</w:t>
      </w:r>
      <w:r w:rsidRPr="002B3FB2">
        <w:rPr>
          <w:rFonts w:hint="eastAsia"/>
        </w:rPr>
        <w:t xml:space="preserve"> </w:t>
      </w:r>
      <w:r>
        <w:rPr>
          <w:rFonts w:hint="eastAsia"/>
        </w:rPr>
        <w:t>(</w:t>
      </w:r>
      <w:r w:rsidR="00BB6479">
        <w:rPr>
          <w:rFonts w:hint="eastAsia"/>
        </w:rPr>
        <w:t>著:</w:t>
      </w:r>
      <w:r w:rsidR="00BB6479">
        <w:t xml:space="preserve"> </w:t>
      </w:r>
      <w:r w:rsidRPr="002B3FB2">
        <w:t xml:space="preserve">Antonio Hernández </w:t>
      </w:r>
      <w:proofErr w:type="spellStart"/>
      <w:r w:rsidRPr="002B3FB2">
        <w:t>Bejarano</w:t>
      </w:r>
      <w:proofErr w:type="spellEnd"/>
      <w:r>
        <w:rPr>
          <w:rFonts w:hint="eastAsia"/>
        </w:rPr>
        <w:t>,</w:t>
      </w:r>
      <w:r w:rsidRPr="002B3FB2">
        <w:rPr>
          <w:rFonts w:hint="eastAsia"/>
        </w:rPr>
        <w:t xml:space="preserve"> </w:t>
      </w:r>
      <w:r>
        <w:rPr>
          <w:rFonts w:hint="eastAsia"/>
        </w:rPr>
        <w:t>译:</w:t>
      </w:r>
      <w:r>
        <w:t xml:space="preserve"> </w:t>
      </w:r>
      <w:r>
        <w:rPr>
          <w:rFonts w:hint="eastAsia"/>
        </w:rPr>
        <w:t>耗子).</w:t>
      </w:r>
    </w:p>
    <w:p w14:paraId="2EC8E3B5" w14:textId="15F322EF" w:rsidR="00AA3DC1" w:rsidRDefault="00AA3DC1" w:rsidP="002B3FB2">
      <w:pPr>
        <w:rPr>
          <w:lang w:val="ru-RU"/>
        </w:rPr>
      </w:pPr>
      <w:r>
        <w:rPr>
          <w:rFonts w:hint="eastAsia"/>
          <w:lang w:val="ru-RU"/>
        </w:rPr>
        <w:t>部分图片也主要摘</w:t>
      </w:r>
      <w:r w:rsidR="00A559E1">
        <w:rPr>
          <w:rFonts w:hint="eastAsia"/>
          <w:lang w:val="ru-RU"/>
        </w:rPr>
        <w:t>于</w:t>
      </w:r>
      <w:r>
        <w:rPr>
          <w:rFonts w:hint="eastAsia"/>
          <w:lang w:val="ru-RU"/>
        </w:rPr>
        <w:t>这本书.各位读者,可以理解为,</w:t>
      </w:r>
      <w:r>
        <w:rPr>
          <w:lang w:val="ru-RU"/>
        </w:rPr>
        <w:t>LWJGL</w:t>
      </w:r>
      <w:r>
        <w:rPr>
          <w:rFonts w:hint="eastAsia"/>
          <w:lang w:val="ru-RU"/>
        </w:rPr>
        <w:t>-</w:t>
      </w:r>
      <w:r>
        <w:rPr>
          <w:lang w:val="ru-RU"/>
        </w:rPr>
        <w:t>BOOK</w:t>
      </w:r>
      <w:r>
        <w:rPr>
          <w:rFonts w:hint="eastAsia"/>
          <w:lang w:val="ru-RU"/>
        </w:rPr>
        <w:t>的</w:t>
      </w:r>
      <w:r w:rsidR="004D7B04">
        <w:rPr>
          <w:rFonts w:hint="eastAsia"/>
          <w:lang w:val="ru-RU"/>
        </w:rPr>
        <w:t>衍射版</w:t>
      </w:r>
    </w:p>
    <w:p w14:paraId="1B942960" w14:textId="5367CB9B" w:rsidR="006E7076" w:rsidRDefault="006E7076" w:rsidP="002B3FB2">
      <w:pPr>
        <w:rPr>
          <w:lang w:val="ru-RU"/>
        </w:rPr>
      </w:pPr>
    </w:p>
    <w:p w14:paraId="4FFAE428" w14:textId="35496AC0" w:rsidR="00B37B2B" w:rsidRDefault="00B37B2B" w:rsidP="002B3FB2">
      <w:pPr>
        <w:rPr>
          <w:lang w:val="ru-RU"/>
        </w:rPr>
      </w:pPr>
      <w:r>
        <w:rPr>
          <w:rFonts w:hint="eastAsia"/>
          <w:lang w:val="ru-RU"/>
        </w:rPr>
        <w:t>阅读门槛</w:t>
      </w:r>
    </w:p>
    <w:p w14:paraId="7F9D68F1" w14:textId="0C9C99D0" w:rsidR="0087783A" w:rsidRDefault="00B37B2B" w:rsidP="00B37B2B">
      <w:pPr>
        <w:pStyle w:val="aa"/>
        <w:numPr>
          <w:ilvl w:val="0"/>
          <w:numId w:val="4"/>
        </w:numPr>
        <w:ind w:firstLineChars="0"/>
        <w:rPr>
          <w:lang w:val="ru-RU"/>
        </w:rPr>
      </w:pPr>
      <w:proofErr w:type="spellStart"/>
      <w:proofErr w:type="gramStart"/>
      <w:r>
        <w:rPr>
          <w:rFonts w:hint="eastAsia"/>
          <w:lang w:val="ru-RU"/>
        </w:rPr>
        <w:t>OpenGL</w:t>
      </w:r>
      <w:proofErr w:type="spellEnd"/>
      <w:r w:rsidR="0005045A">
        <w:rPr>
          <w:rFonts w:hint="eastAsia"/>
          <w:lang w:val="ru-RU"/>
        </w:rPr>
        <w:t>(</w:t>
      </w:r>
      <w:proofErr w:type="gramEnd"/>
      <w:r w:rsidR="0005045A">
        <w:rPr>
          <w:lang w:val="ru-RU"/>
        </w:rPr>
        <w:t>GLFW</w:t>
      </w:r>
      <w:r w:rsidR="0005045A">
        <w:rPr>
          <w:rFonts w:hint="eastAsia"/>
          <w:lang w:val="ru-RU"/>
        </w:rPr>
        <w:t>)</w:t>
      </w:r>
    </w:p>
    <w:p w14:paraId="78BFBC89" w14:textId="4746A994" w:rsidR="00B37B2B" w:rsidRDefault="00B37B2B" w:rsidP="00B37B2B">
      <w:pPr>
        <w:pStyle w:val="aa"/>
        <w:numPr>
          <w:ilvl w:val="0"/>
          <w:numId w:val="4"/>
        </w:numPr>
        <w:ind w:firstLineChars="0"/>
        <w:rPr>
          <w:lang w:val="ru-RU"/>
        </w:rPr>
      </w:pPr>
      <w:proofErr w:type="spellStart"/>
      <w:r>
        <w:rPr>
          <w:lang w:val="ru-RU"/>
        </w:rPr>
        <w:t>J</w:t>
      </w:r>
      <w:r>
        <w:rPr>
          <w:rFonts w:hint="eastAsia"/>
          <w:lang w:val="ru-RU"/>
        </w:rPr>
        <w:t>ava</w:t>
      </w:r>
      <w:proofErr w:type="spellEnd"/>
      <w:r>
        <w:rPr>
          <w:lang w:val="ru-RU"/>
        </w:rPr>
        <w:t xml:space="preserve"> </w:t>
      </w:r>
    </w:p>
    <w:p w14:paraId="7A570054" w14:textId="0357DCE4" w:rsidR="00B37B2B" w:rsidRPr="00B37B2B" w:rsidRDefault="00B37B2B" w:rsidP="002B3FB2">
      <w:pPr>
        <w:pStyle w:val="aa"/>
        <w:numPr>
          <w:ilvl w:val="0"/>
          <w:numId w:val="4"/>
        </w:numPr>
        <w:ind w:firstLineChars="0"/>
        <w:rPr>
          <w:lang w:val="ru-RU"/>
        </w:rPr>
      </w:pPr>
      <w:r>
        <w:rPr>
          <w:rFonts w:hint="eastAsia"/>
          <w:lang w:val="ru-RU"/>
        </w:rPr>
        <w:t>擅长钻研的心</w:t>
      </w:r>
    </w:p>
    <w:p w14:paraId="6DCAE8BD" w14:textId="77777777" w:rsidR="006E7076" w:rsidRDefault="006E7076" w:rsidP="006E7076">
      <w:r>
        <w:rPr>
          <w:rFonts w:hint="eastAsia"/>
        </w:rPr>
        <w:t>概念引入</w:t>
      </w:r>
    </w:p>
    <w:p w14:paraId="1C4F7E2B" w14:textId="77777777" w:rsidR="006E7076" w:rsidRDefault="006E7076" w:rsidP="006E7076"/>
    <w:p w14:paraId="30A7F37D" w14:textId="77777777" w:rsidR="006E7076" w:rsidRDefault="006E7076" w:rsidP="006E7076">
      <w:r>
        <w:rPr>
          <w:rFonts w:hint="eastAsia"/>
        </w:rPr>
        <w:t>什么是L</w:t>
      </w:r>
      <w:r>
        <w:t xml:space="preserve">WJGL? </w:t>
      </w:r>
      <w:r>
        <w:rPr>
          <w:rFonts w:hint="eastAsia"/>
        </w:rPr>
        <w:t>能吃吗?</w:t>
      </w:r>
    </w:p>
    <w:p w14:paraId="3634E145" w14:textId="77777777" w:rsidR="006E7076" w:rsidRDefault="006E7076" w:rsidP="006E7076"/>
    <w:p w14:paraId="25B2EC42" w14:textId="77777777" w:rsidR="006E7076" w:rsidRDefault="006E7076" w:rsidP="006E7076">
      <w:r w:rsidRPr="009B0439">
        <w:rPr>
          <w:rFonts w:hint="eastAsia"/>
        </w:rPr>
        <w:t>它是</w:t>
      </w:r>
      <w:r w:rsidRPr="009B0439">
        <w:t xml:space="preserve"> OpenGL 、 OpenCL、</w:t>
      </w:r>
      <w:proofErr w:type="spellStart"/>
      <w:r w:rsidRPr="009B0439">
        <w:t>OpenAL</w:t>
      </w:r>
      <w:proofErr w:type="spellEnd"/>
      <w:r w:rsidRPr="009B0439">
        <w:t xml:space="preserve"> 对 Java平台的</w:t>
      </w:r>
      <w:proofErr w:type="spellStart"/>
      <w:r w:rsidRPr="009B0439">
        <w:t>api</w:t>
      </w:r>
      <w:proofErr w:type="spellEnd"/>
      <w:r w:rsidRPr="009B0439">
        <w:t>绑定，提供了强大的硬件加速能力，适用于开发商业级别的 游戏。最新版本(LWJGL 3.0)，提供了 对Vulkan API 的绑定</w:t>
      </w:r>
    </w:p>
    <w:p w14:paraId="5C1E71CC" w14:textId="77777777" w:rsidR="006E7076" w:rsidRDefault="006E7076" w:rsidP="006E7076">
      <w:r>
        <w:rPr>
          <w:rFonts w:hint="eastAsia"/>
        </w:rPr>
        <w:t xml:space="preserve"> -摘自百度百科</w:t>
      </w:r>
    </w:p>
    <w:p w14:paraId="17008670" w14:textId="77777777" w:rsidR="006E7076" w:rsidRDefault="006E7076" w:rsidP="006E7076"/>
    <w:p w14:paraId="0A323CAD" w14:textId="77777777" w:rsidR="006E7076" w:rsidRDefault="006E7076" w:rsidP="006E7076">
      <w:r>
        <w:rPr>
          <w:rFonts w:hint="eastAsia"/>
        </w:rPr>
        <w:t>L</w:t>
      </w:r>
      <w:r>
        <w:t>WJGL</w:t>
      </w:r>
      <w:r>
        <w:rPr>
          <w:rFonts w:hint="eastAsia"/>
        </w:rPr>
        <w:t>就是一款游戏引擎,你可以简单的理解为 无G</w:t>
      </w:r>
      <w:r>
        <w:t>UI</w:t>
      </w:r>
      <w:r>
        <w:rPr>
          <w:rFonts w:hint="eastAsia"/>
        </w:rPr>
        <w:t>版本的Unity</w:t>
      </w:r>
      <w:r>
        <w:t>3D</w:t>
      </w:r>
    </w:p>
    <w:p w14:paraId="444E5EFC" w14:textId="77777777" w:rsidR="006E7076" w:rsidRDefault="006E7076" w:rsidP="006E7076"/>
    <w:p w14:paraId="0D9ED4D9" w14:textId="77777777" w:rsidR="006E7076" w:rsidRDefault="006E7076" w:rsidP="006E7076">
      <w:r>
        <w:rPr>
          <w:rFonts w:hint="eastAsia"/>
        </w:rPr>
        <w:t>有那些基于L</w:t>
      </w:r>
      <w:r>
        <w:t>WJGL</w:t>
      </w:r>
      <w:r>
        <w:rPr>
          <w:rFonts w:hint="eastAsia"/>
        </w:rPr>
        <w:t>的引擎呢?</w:t>
      </w:r>
    </w:p>
    <w:p w14:paraId="21584082" w14:textId="77777777" w:rsidR="006E7076" w:rsidRDefault="006E7076" w:rsidP="006E7076"/>
    <w:p w14:paraId="51AF6D21" w14:textId="77777777" w:rsidR="006E7076" w:rsidRDefault="006E7076" w:rsidP="006E7076">
      <w:proofErr w:type="spellStart"/>
      <w:r>
        <w:t>MineCraft</w:t>
      </w:r>
      <w:proofErr w:type="spellEnd"/>
    </w:p>
    <w:p w14:paraId="51FA63C7" w14:textId="77777777" w:rsidR="006E7076" w:rsidRDefault="006E7076" w:rsidP="006E7076"/>
    <w:p w14:paraId="0DD2AC80" w14:textId="77777777" w:rsidR="006E7076" w:rsidRDefault="006E7076" w:rsidP="006E7076">
      <w:r>
        <w:rPr>
          <w:rFonts w:hint="eastAsia"/>
        </w:rPr>
        <w:t>我的世界这一款游戏,对我们程序员来说,他更像是一款游戏引擎,我相信不少阅读本书的同学,应该都是通过我的世界接触L</w:t>
      </w:r>
      <w:r>
        <w:t>WJGL</w:t>
      </w:r>
      <w:r>
        <w:rPr>
          <w:rFonts w:hint="eastAsia"/>
        </w:rPr>
        <w:t>的.</w:t>
      </w:r>
    </w:p>
    <w:p w14:paraId="663070DB" w14:textId="77777777" w:rsidR="006E7076" w:rsidRDefault="006E7076" w:rsidP="006E7076">
      <w:proofErr w:type="spellStart"/>
      <w:r>
        <w:rPr>
          <w:rFonts w:hint="eastAsia"/>
        </w:rPr>
        <w:t>MineCraft</w:t>
      </w:r>
      <w:proofErr w:type="spellEnd"/>
      <w:r>
        <w:rPr>
          <w:rFonts w:hint="eastAsia"/>
        </w:rPr>
        <w:t>衍生出了许多其他的游戏与引擎,比如</w:t>
      </w:r>
      <w:proofErr w:type="spellStart"/>
      <w:r>
        <w:rPr>
          <w:rFonts w:hint="eastAsia"/>
        </w:rPr>
        <w:t>P</w:t>
      </w:r>
      <w:r>
        <w:t>anguE</w:t>
      </w:r>
      <w:r>
        <w:rPr>
          <w:rFonts w:hint="eastAsia"/>
        </w:rPr>
        <w:t>ngine</w:t>
      </w:r>
      <w:proofErr w:type="spellEnd"/>
      <w:r>
        <w:rPr>
          <w:rFonts w:hint="eastAsia"/>
        </w:rPr>
        <w:t>\奶块\沉封的世界\起床战争等,以及著名的</w:t>
      </w:r>
      <w:proofErr w:type="spellStart"/>
      <w:r>
        <w:rPr>
          <w:rFonts w:hint="eastAsia"/>
        </w:rPr>
        <w:t>Hy</w:t>
      </w:r>
      <w:r>
        <w:t>T</w:t>
      </w:r>
      <w:r>
        <w:rPr>
          <w:rFonts w:hint="eastAsia"/>
        </w:rPr>
        <w:t>ale</w:t>
      </w:r>
      <w:proofErr w:type="spellEnd"/>
      <w:r>
        <w:rPr>
          <w:rFonts w:hint="eastAsia"/>
        </w:rPr>
        <w:t>等</w:t>
      </w:r>
    </w:p>
    <w:p w14:paraId="6B6670E6" w14:textId="77777777" w:rsidR="006E7076" w:rsidRDefault="006E7076" w:rsidP="006E7076"/>
    <w:p w14:paraId="5406249C" w14:textId="77777777" w:rsidR="006E7076" w:rsidRDefault="006E7076" w:rsidP="006E7076">
      <w:proofErr w:type="spellStart"/>
      <w:r>
        <w:rPr>
          <w:rFonts w:hint="eastAsia"/>
        </w:rPr>
        <w:t>J</w:t>
      </w:r>
      <w:r>
        <w:t>M</w:t>
      </w:r>
      <w:r>
        <w:rPr>
          <w:rFonts w:hint="eastAsia"/>
        </w:rPr>
        <w:t>onkey</w:t>
      </w:r>
      <w:r>
        <w:t>E</w:t>
      </w:r>
      <w:r>
        <w:rPr>
          <w:rFonts w:hint="eastAsia"/>
        </w:rPr>
        <w:t>ngine</w:t>
      </w:r>
      <w:proofErr w:type="spellEnd"/>
    </w:p>
    <w:p w14:paraId="0AB754A9" w14:textId="77777777" w:rsidR="006E7076" w:rsidRDefault="006E7076" w:rsidP="006E7076"/>
    <w:p w14:paraId="36377EA8" w14:textId="77777777" w:rsidR="006E7076" w:rsidRDefault="006E7076" w:rsidP="006E7076">
      <w:proofErr w:type="spellStart"/>
      <w:r>
        <w:t>JM</w:t>
      </w:r>
      <w:r>
        <w:rPr>
          <w:rFonts w:hint="eastAsia"/>
        </w:rPr>
        <w:t>onkey</w:t>
      </w:r>
      <w:r>
        <w:t>E</w:t>
      </w:r>
      <w:r>
        <w:rPr>
          <w:rFonts w:hint="eastAsia"/>
        </w:rPr>
        <w:t>ngine</w:t>
      </w:r>
      <w:proofErr w:type="spellEnd"/>
      <w:r>
        <w:rPr>
          <w:rFonts w:hint="eastAsia"/>
        </w:rPr>
        <w:t>是一款适合J</w:t>
      </w:r>
      <w:r>
        <w:t>ava</w:t>
      </w:r>
      <w:r>
        <w:rPr>
          <w:rFonts w:hint="eastAsia"/>
        </w:rPr>
        <w:t>程序员的引擎,拥有 跨平台\跨设备</w:t>
      </w:r>
      <w:r>
        <w:t xml:space="preserve"> </w:t>
      </w:r>
      <w:r>
        <w:rPr>
          <w:rFonts w:hint="eastAsia"/>
        </w:rPr>
        <w:t>等优点,并有着丰富的文档支持,最重要的是,本引擎是开源的.</w:t>
      </w:r>
    </w:p>
    <w:p w14:paraId="0A02D3C4" w14:textId="77777777" w:rsidR="006E7076" w:rsidRDefault="006E7076" w:rsidP="006E7076"/>
    <w:p w14:paraId="2982CCCA" w14:textId="77777777" w:rsidR="006E7076" w:rsidRDefault="006E7076" w:rsidP="006E7076">
      <w:proofErr w:type="spellStart"/>
      <w:r>
        <w:t>P</w:t>
      </w:r>
      <w:r>
        <w:rPr>
          <w:rFonts w:hint="eastAsia"/>
        </w:rPr>
        <w:t>angu</w:t>
      </w:r>
      <w:r>
        <w:t>E</w:t>
      </w:r>
      <w:r>
        <w:rPr>
          <w:rFonts w:hint="eastAsia"/>
        </w:rPr>
        <w:t>ngine</w:t>
      </w:r>
      <w:proofErr w:type="spellEnd"/>
    </w:p>
    <w:p w14:paraId="19F718E8" w14:textId="77777777" w:rsidR="006E7076" w:rsidRDefault="006E7076" w:rsidP="006E7076"/>
    <w:p w14:paraId="3783469C" w14:textId="77777777" w:rsidR="006E7076" w:rsidRDefault="006E7076" w:rsidP="006E7076">
      <w:r>
        <w:rPr>
          <w:rFonts w:hint="eastAsia"/>
        </w:rPr>
        <w:t>盘古引擎同样基于</w:t>
      </w:r>
      <w:proofErr w:type="spellStart"/>
      <w:r>
        <w:rPr>
          <w:rFonts w:hint="eastAsia"/>
        </w:rPr>
        <w:t>M</w:t>
      </w:r>
      <w:r>
        <w:t>ineC</w:t>
      </w:r>
      <w:r>
        <w:rPr>
          <w:rFonts w:hint="eastAsia"/>
        </w:rPr>
        <w:t>raft</w:t>
      </w:r>
      <w:proofErr w:type="spellEnd"/>
      <w:r>
        <w:rPr>
          <w:rFonts w:hint="eastAsia"/>
        </w:rPr>
        <w:t>与L</w:t>
      </w:r>
      <w:r>
        <w:t>WJGL</w:t>
      </w:r>
      <w:r>
        <w:rPr>
          <w:rFonts w:hint="eastAsia"/>
        </w:rPr>
        <w:t>,支持Vulkan与OpenGL为后端渲染,与其灵感来源一样,既是游戏,也是引擎.最重要的是,该引擎是完全开源的.</w:t>
      </w:r>
    </w:p>
    <w:p w14:paraId="4238AFB4" w14:textId="77777777" w:rsidR="006E7076" w:rsidRDefault="006E7076" w:rsidP="006E7076"/>
    <w:p w14:paraId="13B96ED9" w14:textId="77777777" w:rsidR="006E7076" w:rsidRPr="0069044D" w:rsidRDefault="006E7076" w:rsidP="006E7076"/>
    <w:p w14:paraId="1DE4CE4C" w14:textId="77777777" w:rsidR="006E7076" w:rsidRPr="00AA3DC1" w:rsidRDefault="006E7076" w:rsidP="002B3FB2">
      <w:pPr>
        <w:rPr>
          <w:lang w:val="ru-RU"/>
        </w:rPr>
      </w:pPr>
    </w:p>
    <w:sectPr w:rsidR="006E7076" w:rsidRPr="00AA3D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D07283" w14:textId="77777777" w:rsidR="007037D6" w:rsidRDefault="007037D6" w:rsidP="002B3FB2">
      <w:r>
        <w:separator/>
      </w:r>
    </w:p>
  </w:endnote>
  <w:endnote w:type="continuationSeparator" w:id="0">
    <w:p w14:paraId="5110E95E" w14:textId="77777777" w:rsidR="007037D6" w:rsidRDefault="007037D6" w:rsidP="002B3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B53FC" w14:textId="77777777" w:rsidR="007037D6" w:rsidRDefault="007037D6" w:rsidP="002B3FB2">
      <w:r>
        <w:separator/>
      </w:r>
    </w:p>
  </w:footnote>
  <w:footnote w:type="continuationSeparator" w:id="0">
    <w:p w14:paraId="204F974C" w14:textId="77777777" w:rsidR="007037D6" w:rsidRDefault="007037D6" w:rsidP="002B3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B5449"/>
    <w:multiLevelType w:val="hybridMultilevel"/>
    <w:tmpl w:val="628ABF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F735C18"/>
    <w:multiLevelType w:val="hybridMultilevel"/>
    <w:tmpl w:val="AB0A3F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D3B5B80"/>
    <w:multiLevelType w:val="hybridMultilevel"/>
    <w:tmpl w:val="27FE7F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1497CA0"/>
    <w:multiLevelType w:val="multilevel"/>
    <w:tmpl w:val="0409001D"/>
    <w:styleLink w:val="a"/>
    <w:lvl w:ilvl="0">
      <w:start w:val="1"/>
      <w:numFmt w:val="chineseLegalSimplified"/>
      <w:lvlText w:val="%1"/>
      <w:lvlJc w:val="left"/>
      <w:pPr>
        <w:ind w:left="425" w:hanging="425"/>
      </w:pPr>
      <w:rPr>
        <w:rFonts w:ascii="Times New Roman" w:eastAsia="宋体" w:hAnsi="Times New Roman" w:hint="default"/>
        <w:b/>
        <w:color w:val="auto"/>
        <w:sz w:val="24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DA1MjQyNTWzMDFV0lEKTi0uzszPAymwrAUA2cVy9ywAAAA="/>
  </w:docVars>
  <w:rsids>
    <w:rsidRoot w:val="00BA6131"/>
    <w:rsid w:val="000057E5"/>
    <w:rsid w:val="0005045A"/>
    <w:rsid w:val="000C67DF"/>
    <w:rsid w:val="001A06E3"/>
    <w:rsid w:val="00233DB2"/>
    <w:rsid w:val="002B3FB2"/>
    <w:rsid w:val="002E65DF"/>
    <w:rsid w:val="00407F3F"/>
    <w:rsid w:val="00445BB7"/>
    <w:rsid w:val="004A0CF5"/>
    <w:rsid w:val="004A1547"/>
    <w:rsid w:val="004D7B04"/>
    <w:rsid w:val="004E7B32"/>
    <w:rsid w:val="006E7076"/>
    <w:rsid w:val="007037D6"/>
    <w:rsid w:val="007058D1"/>
    <w:rsid w:val="0087783A"/>
    <w:rsid w:val="00A0105A"/>
    <w:rsid w:val="00A559E1"/>
    <w:rsid w:val="00AA3DC1"/>
    <w:rsid w:val="00B324FB"/>
    <w:rsid w:val="00B37B2B"/>
    <w:rsid w:val="00BA6131"/>
    <w:rsid w:val="00BB6479"/>
    <w:rsid w:val="00D3366F"/>
    <w:rsid w:val="00D7252F"/>
    <w:rsid w:val="00DD6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95AB4C"/>
  <w15:chartTrackingRefBased/>
  <w15:docId w15:val="{37F14AA1-23D5-42A4-A40A-C14FC9B49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</w:style>
  <w:style w:type="paragraph" w:styleId="1">
    <w:name w:val="heading 1"/>
    <w:basedOn w:val="a0"/>
    <w:next w:val="a0"/>
    <w:link w:val="10"/>
    <w:uiPriority w:val="9"/>
    <w:qFormat/>
    <w:rsid w:val="002B3FB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unhideWhenUsed/>
    <w:qFormat/>
    <w:rsid w:val="002B3FB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哈尔滨像素天空"/>
    <w:uiPriority w:val="99"/>
    <w:rsid w:val="00B324FB"/>
    <w:pPr>
      <w:numPr>
        <w:numId w:val="1"/>
      </w:numPr>
    </w:pPr>
  </w:style>
  <w:style w:type="paragraph" w:styleId="a4">
    <w:name w:val="header"/>
    <w:basedOn w:val="a0"/>
    <w:link w:val="a5"/>
    <w:uiPriority w:val="99"/>
    <w:unhideWhenUsed/>
    <w:rsid w:val="002B3F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2B3FB2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2B3F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2B3FB2"/>
    <w:rPr>
      <w:sz w:val="18"/>
      <w:szCs w:val="18"/>
    </w:rPr>
  </w:style>
  <w:style w:type="paragraph" w:styleId="a8">
    <w:name w:val="Balloon Text"/>
    <w:basedOn w:val="a0"/>
    <w:link w:val="a9"/>
    <w:uiPriority w:val="99"/>
    <w:semiHidden/>
    <w:unhideWhenUsed/>
    <w:rsid w:val="002B3FB2"/>
    <w:rPr>
      <w:sz w:val="18"/>
      <w:szCs w:val="18"/>
    </w:rPr>
  </w:style>
  <w:style w:type="character" w:customStyle="1" w:styleId="a9">
    <w:name w:val="批注框文本 字符"/>
    <w:basedOn w:val="a1"/>
    <w:link w:val="a8"/>
    <w:uiPriority w:val="99"/>
    <w:semiHidden/>
    <w:rsid w:val="002B3FB2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2B3FB2"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rsid w:val="002B3FB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List Paragraph"/>
    <w:basedOn w:val="a0"/>
    <w:uiPriority w:val="34"/>
    <w:qFormat/>
    <w:rsid w:val="00B37B2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sdom</dc:creator>
  <cp:keywords/>
  <dc:description/>
  <cp:lastModifiedBy>Jack Wisdom</cp:lastModifiedBy>
  <cp:revision>14</cp:revision>
  <dcterms:created xsi:type="dcterms:W3CDTF">2020-03-31T06:42:00Z</dcterms:created>
  <dcterms:modified xsi:type="dcterms:W3CDTF">2020-04-05T06:36:00Z</dcterms:modified>
</cp:coreProperties>
</file>